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titled"/>
      <w:r>
        <w:t xml:space="preserve">Untitled</w:t>
      </w:r>
      <w:bookmarkEnd w:id="34"/>
    </w:p>
    <w:p>
      <w:pPr>
        <w:pStyle w:val="FirstParagraph"/>
      </w:pPr>
      <w:r>
        <w:t xml:space="preserve">hallo</w:t>
      </w:r>
    </w:p>
    <w:p>
      <w:pPr>
        <w:pStyle w:val="Heading1"/>
      </w:pPr>
      <w:bookmarkStart w:id="35" w:name="unsere-grundwerte"/>
      <w:r>
        <w:t xml:space="preserve">Unsere Grundwerte</w:t>
      </w:r>
      <w:bookmarkEnd w:id="35"/>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6" w:name="wertschätzung---jeder-wird-wahrgenommen"/>
      <w:r>
        <w:t xml:space="preserve">Wertschätzung - Jede*r wird wahrgenommen</w:t>
      </w:r>
      <w:bookmarkEnd w:id="36"/>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7" w:name="X659f602a799c8c5c6bff8272896d6d966bcaef0"/>
      <w:r>
        <w:t xml:space="preserve">Offenheit - Jede*r verhält sich ehrlich, klar, authentisch</w:t>
      </w:r>
      <w:bookmarkEnd w:id="37"/>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8" w:name="Xce1825ae56439460f4cb8c534383fc344ce4349"/>
      <w:r>
        <w:t xml:space="preserve">Kompetenzen - Jede*r entwickelt sich individuell</w:t>
      </w:r>
      <w:bookmarkEnd w:id="38"/>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9" w:name="bildung---jeder-handelt-relevant"/>
      <w:r>
        <w:t xml:space="preserve">Bildung - Jede*r handelt relevant</w:t>
      </w:r>
      <w:bookmarkEnd w:id="39"/>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40" w:name="das-selfscrum-lernkonzept"/>
      <w:r>
        <w:t xml:space="preserve">Das SELFSCRUM Lernkonzept</w:t>
      </w:r>
      <w:bookmarkEnd w:id="40"/>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1" w:name="inhalte"/>
      <w:r>
        <w:t xml:space="preserve">Inhalte</w:t>
      </w:r>
      <w:bookmarkEnd w:id="41"/>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2">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3" w:name="projekt-rahmen"/>
      <w:r>
        <w:t xml:space="preserve">Projekt-Rahmen</w:t>
      </w:r>
      <w:bookmarkEnd w:id="43"/>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4" w:name="takt"/>
      <w:r>
        <w:t xml:space="preserve">Takt</w:t>
      </w:r>
      <w:bookmarkEnd w:id="44"/>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5" w:name="stakeholder"/>
      <w:r>
        <w:t xml:space="preserve">Stakeholder</w:t>
      </w:r>
      <w:bookmarkEnd w:id="45"/>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6" w:name="methoden"/>
      <w:r>
        <w:t xml:space="preserve">Methoden</w:t>
      </w:r>
      <w:bookmarkEnd w:id="46"/>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Heading1"/>
      </w:pPr>
      <w:bookmarkStart w:id="47" w:name="design-thinking"/>
      <w:r>
        <w:t xml:space="preserve">Design Thinking</w:t>
      </w:r>
      <w:bookmarkEnd w:id="47"/>
    </w:p>
    <w:p>
      <w:pPr>
        <w:pStyle w:val="Heading1"/>
      </w:pPr>
      <w:bookmarkStart w:id="48" w:name="liberating-structures"/>
      <w:r>
        <w:t xml:space="preserve">Liberating Structures</w:t>
      </w:r>
      <w:bookmarkEnd w:id="48"/>
    </w:p>
    <w:p>
      <w:pPr>
        <w:pStyle w:val="FirstParagraph"/>
      </w:pPr>
      <w:hyperlink r:id="rId49">
        <w:r>
          <w:rPr>
            <w:rStyle w:val="Hyperlink"/>
          </w:rPr>
          <w:t xml:space="preserve">https://www.liberatingstructures.de/</w:t>
        </w:r>
      </w:hyperlink>
    </w:p>
    <w:p>
      <w:pPr>
        <w:pStyle w:val="Heading1"/>
      </w:pPr>
      <w:bookmarkStart w:id="50" w:name="methodenkartei-uni-oldenburg"/>
      <w:r>
        <w:t xml:space="preserve">Methodenkartei Uni Oldenburg</w:t>
      </w:r>
      <w:bookmarkEnd w:id="50"/>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1">
        <w:r>
          <w:rPr>
            <w:rStyle w:val="Hyperlink"/>
          </w:rPr>
          <w:t xml:space="preserve">https://www.methodenkartei.uni-oldenburg.de/</w:t>
        </w:r>
      </w:hyperlink>
    </w:p>
    <w:p>
      <w:pPr>
        <w:pStyle w:val="Heading1"/>
      </w:pPr>
      <w:bookmarkStart w:id="52" w:name="betriebsprozesse"/>
      <w:r>
        <w:t xml:space="preserve">Betriebsprozesse</w:t>
      </w:r>
      <w:bookmarkEnd w:id="52"/>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3" w:name="tools"/>
      <w:r>
        <w:t xml:space="preserve">Tools</w:t>
      </w:r>
      <w:bookmarkEnd w:id="5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4" w:name="codimd"/>
      <w:r>
        <w:t xml:space="preserve">codiMD</w:t>
      </w:r>
      <w:bookmarkEnd w:id="54"/>
    </w:p>
    <w:p>
      <w:pPr>
        <w:pStyle w:val="FirstParagraph"/>
      </w:pPr>
      <w:hyperlink r:id="rId55">
        <w:r>
          <w:rPr>
            <w:rStyle w:val="Hyperlink"/>
          </w:rPr>
          <w:t xml:space="preserve">https://github.com/hackmdio/codimd</w:t>
        </w:r>
      </w:hyperlink>
    </w:p>
    <w:p>
      <w:pPr>
        <w:pStyle w:val="Heading1"/>
      </w:pPr>
      <w:bookmarkStart w:id="56" w:name="miro"/>
      <w:r>
        <w:t xml:space="preserve">miro</w:t>
      </w:r>
      <w:bookmarkEnd w:id="5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7" w:name="oncoo"/>
      <w:r>
        <w:t xml:space="preserve">oncoo</w:t>
      </w:r>
      <w:bookmarkEnd w:id="57"/>
    </w:p>
    <w:p>
      <w:pPr>
        <w:pStyle w:val="FirstParagraph"/>
      </w:pPr>
      <w:hyperlink r:id="rId58">
        <w:r>
          <w:rPr>
            <w:rStyle w:val="Hyperlink"/>
          </w:rPr>
          <w:t xml:space="preserve">https://oncoo.de/oncoo.php</w:t>
        </w:r>
      </w:hyperlink>
    </w:p>
    <w:p>
      <w:pPr>
        <w:pStyle w:val="Heading1"/>
      </w:pPr>
      <w:bookmarkStart w:id="59" w:name="das-selfscrum-entwicklungsmodell"/>
      <w:r>
        <w:t xml:space="preserve">Das SELFSCRUM Entwicklungsmodell</w:t>
      </w:r>
      <w:bookmarkEnd w:id="5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0">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1" w:name="sammeln"/>
      <w:r>
        <w:t xml:space="preserve">Sammeln</w:t>
      </w:r>
      <w:bookmarkEnd w:id="61"/>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2" w:name="verarbeiten"/>
      <w:r>
        <w:t xml:space="preserve">Verarbeiten</w:t>
      </w:r>
      <w:bookmarkEnd w:id="6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4" w:name="veröffentlichen"/>
      <w:r>
        <w:t xml:space="preserve">Veröffentlichen</w:t>
      </w:r>
      <w:bookmarkEnd w:id="6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5">
        <w:r>
          <w:rPr>
            <w:rStyle w:val="Hyperlink"/>
          </w:rPr>
          <w:t xml:space="preserve">docs.selfscrum.org</w:t>
        </w:r>
      </w:hyperlink>
      <w:r>
        <w:t xml:space="preserve">.</w:t>
      </w:r>
    </w:p>
    <w:p>
      <w:pPr>
        <w:pStyle w:val="BodyText"/>
      </w:pPr>
      <w:r>
        <w:t xml:space="preserve">Als PDF-Version kann das Dokument</w:t>
      </w:r>
      <w:r>
        <w:t xml:space="preserve"> </w:t>
      </w:r>
      <w:hyperlink r:id="rId6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67">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68" w:name="reflektieren"/>
      <w:r>
        <w:t xml:space="preserve">Reflektieren</w:t>
      </w:r>
      <w:bookmarkEnd w:id="6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69" w:name="überblick-zum-anhang"/>
      <w:r>
        <w:t xml:space="preserve">Überblick zum Anhang</w:t>
      </w:r>
      <w:bookmarkEnd w:id="69"/>
    </w:p>
    <w:p>
      <w:pPr>
        <w:pStyle w:val="FirstParagraph"/>
      </w:pPr>
      <w:r>
        <w:t xml:space="preserve">Was ist wichtig und passte nicht in den Text?</w:t>
      </w:r>
    </w:p>
    <w:p>
      <w:pPr>
        <w:pStyle w:val="Heading1"/>
      </w:pPr>
      <w:bookmarkStart w:id="70" w:name="links"/>
      <w:r>
        <w:t xml:space="preserve">Links</w:t>
      </w:r>
      <w:bookmarkEnd w:id="70"/>
    </w:p>
    <w:p>
      <w:pPr>
        <w:pStyle w:val="Compact"/>
        <w:numPr>
          <w:numId w:val="1004"/>
          <w:ilvl w:val="0"/>
        </w:numPr>
      </w:pPr>
      <w:hyperlink r:id="rId71">
        <w:r>
          <w:rPr>
            <w:rStyle w:val="Hyperlink"/>
          </w:rPr>
          <w:t xml:space="preserve">lernos.org</w:t>
        </w:r>
      </w:hyperlink>
    </w:p>
    <w:p>
      <w:pPr>
        <w:pStyle w:val="Heading1"/>
      </w:pPr>
      <w:bookmarkStart w:id="72" w:name="lizenz"/>
      <w:r>
        <w:t xml:space="preserve">Lizenz</w:t>
      </w:r>
      <w:bookmarkEnd w:id="72"/>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4">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hyperlink" Id="rId67"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2" Target="https://17ziele.de/" TargetMode="External" /><Relationship Type="http://schemas.openxmlformats.org/officeDocument/2006/relationships/hyperlink" Id="rId71" Target="https://cogneon.de/lernos/" TargetMode="External" /><Relationship Type="http://schemas.openxmlformats.org/officeDocument/2006/relationships/hyperlink" Id="rId60" Target="https://community.selfscrum.org" TargetMode="External" /><Relationship Type="http://schemas.openxmlformats.org/officeDocument/2006/relationships/hyperlink" Id="rId74" Target="https://creativecommons.org/licenses/by/4.0/deed.de" TargetMode="External" /><Relationship Type="http://schemas.openxmlformats.org/officeDocument/2006/relationships/hyperlink" Id="rId65" Target="https://docs.selfscrum.org" TargetMode="External" /><Relationship Type="http://schemas.openxmlformats.org/officeDocument/2006/relationships/hyperlink" Id="rId55" Target="https://github.com/hackmdio/codimd" TargetMode="External" /><Relationship Type="http://schemas.openxmlformats.org/officeDocument/2006/relationships/hyperlink" Id="rId66" Target="https://github.com/selfscrum/selfscrum/raw/master/out/SELFSCRUM.pdf" TargetMode="External" /><Relationship Type="http://schemas.openxmlformats.org/officeDocument/2006/relationships/hyperlink" Id="rId58" Target="https://oncoo.de/oncoo.php" TargetMode="External" /><Relationship Type="http://schemas.openxmlformats.org/officeDocument/2006/relationships/hyperlink" Id="rId63" Target="https://selfscrum.org/de/post/docproduction/" TargetMode="External" /><Relationship Type="http://schemas.openxmlformats.org/officeDocument/2006/relationships/hyperlink" Id="rId49" Target="https://www.liberatingstructures.de/" TargetMode="External" /><Relationship Type="http://schemas.openxmlformats.org/officeDocument/2006/relationships/hyperlink" Id="rId51"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67"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2" Target="https://17ziele.de/" TargetMode="External" /><Relationship Type="http://schemas.openxmlformats.org/officeDocument/2006/relationships/hyperlink" Id="rId71" Target="https://cogneon.de/lernos/" TargetMode="External" /><Relationship Type="http://schemas.openxmlformats.org/officeDocument/2006/relationships/hyperlink" Id="rId60" Target="https://community.selfscrum.org" TargetMode="External" /><Relationship Type="http://schemas.openxmlformats.org/officeDocument/2006/relationships/hyperlink" Id="rId74" Target="https://creativecommons.org/licenses/by/4.0/deed.de" TargetMode="External" /><Relationship Type="http://schemas.openxmlformats.org/officeDocument/2006/relationships/hyperlink" Id="rId65" Target="https://docs.selfscrum.org" TargetMode="External" /><Relationship Type="http://schemas.openxmlformats.org/officeDocument/2006/relationships/hyperlink" Id="rId55" Target="https://github.com/hackmdio/codimd" TargetMode="External" /><Relationship Type="http://schemas.openxmlformats.org/officeDocument/2006/relationships/hyperlink" Id="rId66" Target="https://github.com/selfscrum/selfscrum/raw/master/out/SELFSCRUM.pdf" TargetMode="External" /><Relationship Type="http://schemas.openxmlformats.org/officeDocument/2006/relationships/hyperlink" Id="rId58" Target="https://oncoo.de/oncoo.php" TargetMode="External" /><Relationship Type="http://schemas.openxmlformats.org/officeDocument/2006/relationships/hyperlink" Id="rId63" Target="https://selfscrum.org/de/post/docproduction/" TargetMode="External" /><Relationship Type="http://schemas.openxmlformats.org/officeDocument/2006/relationships/hyperlink" Id="rId49" Target="https://www.liberatingstructures.de/" TargetMode="External" /><Relationship Type="http://schemas.openxmlformats.org/officeDocument/2006/relationships/hyperlink" Id="rId51"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2T15:54:01Z</dcterms:created>
  <dcterms:modified xsi:type="dcterms:W3CDTF">2020-06-22T15:54:01Z</dcterms:modified>
</cp:coreProperties>
</file>

<file path=docProps/custom.xml><?xml version="1.0" encoding="utf-8"?>
<Properties xmlns="http://schemas.openxmlformats.org/officeDocument/2006/custom-properties" xmlns:vt="http://schemas.openxmlformats.org/officeDocument/2006/docPropsVTypes"/>
</file>